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4FB1A1" w14:textId="77777777" w:rsidR="00CA2B01" w:rsidRPr="00744C4B" w:rsidRDefault="00CA2B01" w:rsidP="00A32C43">
      <w:pPr>
        <w:autoSpaceDE w:val="0"/>
        <w:autoSpaceDN w:val="0"/>
        <w:adjustRightInd w:val="0"/>
        <w:jc w:val="right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Załącznik nr 3 do SIWZ</w:t>
      </w:r>
    </w:p>
    <w:p w14:paraId="255E5D22" w14:textId="77777777" w:rsidR="00CA2B01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14:paraId="3027ADB4" w14:textId="77777777" w:rsidR="00CA2B01" w:rsidRPr="00A32C43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14:paraId="7D3FAFBF" w14:textId="77777777"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Dotyczy postępowania o udzielenie zamówienia publicznego na:</w:t>
      </w:r>
    </w:p>
    <w:p w14:paraId="0F463F08" w14:textId="77777777"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</w:p>
    <w:p w14:paraId="14ECC723" w14:textId="77777777" w:rsidR="00CA2B01" w:rsidRPr="00B7595B" w:rsidRDefault="00CA2B01" w:rsidP="00516176">
      <w:pPr>
        <w:ind w:right="-284"/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Usługę sukcesywnej rezerwacji, sprzedaży i dostawy biletów lotniczych</w:t>
      </w:r>
      <w:r w:rsidR="00472827">
        <w:rPr>
          <w:rFonts w:asciiTheme="majorHAnsi" w:hAnsiTheme="majorHAnsi"/>
          <w:b/>
        </w:rPr>
        <w:t xml:space="preserve"> </w:t>
      </w:r>
      <w:r w:rsidR="00472827" w:rsidRPr="007C2DF0">
        <w:rPr>
          <w:b/>
        </w:rPr>
        <w:t>na potrzeby Międzynarodowego Instytutu Biologii Molekularnej i Komórkowej w Warszawie</w:t>
      </w:r>
      <w:r w:rsidRPr="00B7595B">
        <w:rPr>
          <w:rFonts w:asciiTheme="majorHAnsi" w:hAnsiTheme="majorHAnsi"/>
          <w:b/>
        </w:rPr>
        <w:t xml:space="preserve"> </w:t>
      </w:r>
    </w:p>
    <w:p w14:paraId="5AA04A27" w14:textId="77777777" w:rsidR="00CA2B01" w:rsidRPr="00B7595B" w:rsidRDefault="00CA2B01" w:rsidP="00516176">
      <w:pPr>
        <w:ind w:right="-284"/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(sygn.: </w:t>
      </w:r>
      <w:r w:rsidR="00B42570">
        <w:rPr>
          <w:rFonts w:eastAsia="MS Mincho"/>
          <w:b/>
        </w:rPr>
        <w:t>ADZ.261.</w:t>
      </w:r>
      <w:r w:rsidR="00472827">
        <w:rPr>
          <w:rFonts w:eastAsia="MS Mincho"/>
          <w:b/>
        </w:rPr>
        <w:t>30</w:t>
      </w:r>
      <w:r w:rsidR="004135CF">
        <w:rPr>
          <w:rFonts w:eastAsia="MS Mincho"/>
          <w:b/>
        </w:rPr>
        <w:t>.</w:t>
      </w:r>
      <w:r w:rsidR="00472827">
        <w:rPr>
          <w:rFonts w:eastAsia="MS Mincho"/>
          <w:b/>
        </w:rPr>
        <w:t>2019</w:t>
      </w:r>
      <w:r w:rsidRPr="00B7595B">
        <w:rPr>
          <w:rFonts w:asciiTheme="majorHAnsi" w:hAnsiTheme="majorHAnsi"/>
          <w:b/>
        </w:rPr>
        <w:t>).</w:t>
      </w:r>
    </w:p>
    <w:p w14:paraId="52499C19" w14:textId="77777777" w:rsidR="00CA2B01" w:rsidRDefault="00CA2B01" w:rsidP="0077309C">
      <w:pPr>
        <w:outlineLvl w:val="0"/>
        <w:rPr>
          <w:b/>
        </w:rPr>
      </w:pPr>
    </w:p>
    <w:p w14:paraId="6CF6546E" w14:textId="77777777" w:rsidR="00CA2B01" w:rsidRDefault="00CA2B01" w:rsidP="0077309C">
      <w:pPr>
        <w:outlineLvl w:val="0"/>
        <w:rPr>
          <w:b/>
        </w:rPr>
      </w:pPr>
    </w:p>
    <w:p w14:paraId="4111E8A3" w14:textId="77777777" w:rsidR="00CA2B01" w:rsidRPr="00B7595B" w:rsidRDefault="00CA2B01" w:rsidP="0077309C">
      <w:pPr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WYKAZ ZREALIZOWANYCH USŁUG</w:t>
      </w:r>
    </w:p>
    <w:p w14:paraId="6716859C" w14:textId="77777777" w:rsidR="00CA2B01" w:rsidRPr="00516176" w:rsidRDefault="00CA2B01" w:rsidP="0077309C">
      <w:pPr>
        <w:rPr>
          <w:rFonts w:ascii="Cambria" w:hAnsi="Cambria"/>
          <w:i/>
          <w:sz w:val="22"/>
          <w:szCs w:val="22"/>
        </w:rPr>
      </w:pPr>
    </w:p>
    <w:p w14:paraId="6610AE0D" w14:textId="77777777" w:rsidR="00CA2B01" w:rsidRPr="00D34964" w:rsidRDefault="00CA2B01" w:rsidP="00472827">
      <w:pPr>
        <w:ind w:left="-426" w:right="-709"/>
        <w:jc w:val="both"/>
        <w:rPr>
          <w:rFonts w:ascii="Cambria" w:hAnsi="Cambria"/>
          <w:sz w:val="22"/>
          <w:szCs w:val="22"/>
        </w:rPr>
      </w:pPr>
      <w:r w:rsidRPr="00D34964">
        <w:rPr>
          <w:rFonts w:ascii="Cambria" w:hAnsi="Cambria"/>
          <w:sz w:val="22"/>
          <w:szCs w:val="22"/>
        </w:rPr>
        <w:t xml:space="preserve">Zgodnie z wymaganiami określonymi w SIWZ oświadczamy, że w okresie ostatnich trzech lat </w:t>
      </w:r>
      <w:r w:rsidR="00472827" w:rsidRPr="00D34964">
        <w:rPr>
          <w:rFonts w:ascii="Cambria" w:hAnsi="Cambria"/>
          <w:sz w:val="22"/>
          <w:szCs w:val="22"/>
        </w:rPr>
        <w:br/>
      </w:r>
      <w:r w:rsidRPr="00D34964">
        <w:rPr>
          <w:rFonts w:ascii="Cambria" w:hAnsi="Cambria"/>
          <w:sz w:val="22"/>
          <w:szCs w:val="22"/>
        </w:rPr>
        <w:t xml:space="preserve">przed upływem terminu składania ofert, a jeżeli okres prowadzenia działalności </w:t>
      </w:r>
      <w:r w:rsidR="00770AAB" w:rsidRPr="00D34964">
        <w:rPr>
          <w:rFonts w:ascii="Cambria" w:hAnsi="Cambria"/>
          <w:sz w:val="22"/>
          <w:szCs w:val="22"/>
        </w:rPr>
        <w:br/>
      </w:r>
      <w:r w:rsidRPr="00D34964">
        <w:rPr>
          <w:rFonts w:ascii="Cambria" w:hAnsi="Cambria"/>
          <w:sz w:val="22"/>
          <w:szCs w:val="22"/>
        </w:rPr>
        <w:t>jest krótszy</w:t>
      </w:r>
      <w:r w:rsidR="00472827" w:rsidRPr="00D34964">
        <w:rPr>
          <w:rFonts w:ascii="Cambria" w:hAnsi="Cambria"/>
          <w:sz w:val="22"/>
          <w:szCs w:val="22"/>
        </w:rPr>
        <w:t xml:space="preserve"> </w:t>
      </w:r>
      <w:r w:rsidRPr="00D34964">
        <w:rPr>
          <w:rFonts w:ascii="Cambria" w:hAnsi="Cambria"/>
          <w:sz w:val="22"/>
          <w:szCs w:val="22"/>
        </w:rPr>
        <w:t xml:space="preserve">– w tym okresie, wykonaliśmy lub wykonujemy co najmniej </w:t>
      </w:r>
      <w:r w:rsidR="00A510FD" w:rsidRPr="00D34964">
        <w:rPr>
          <w:rFonts w:ascii="Cambria" w:hAnsi="Cambria"/>
          <w:sz w:val="22"/>
          <w:szCs w:val="22"/>
        </w:rPr>
        <w:t>dwóch</w:t>
      </w:r>
      <w:r w:rsidRPr="00D34964">
        <w:rPr>
          <w:rFonts w:ascii="Cambria" w:hAnsi="Cambria"/>
          <w:sz w:val="22"/>
          <w:szCs w:val="22"/>
        </w:rPr>
        <w:t xml:space="preserve"> usług sukcesywnej rezerwacji, sprzedaży i dostawy biletów l</w:t>
      </w:r>
      <w:r w:rsidR="00177EFB" w:rsidRPr="00D34964">
        <w:rPr>
          <w:rFonts w:ascii="Cambria" w:hAnsi="Cambria"/>
          <w:sz w:val="22"/>
          <w:szCs w:val="22"/>
        </w:rPr>
        <w:t>otniczych na kwotę co najmniej 1</w:t>
      </w:r>
      <w:r w:rsidR="00A510FD" w:rsidRPr="00D34964">
        <w:rPr>
          <w:rFonts w:ascii="Cambria" w:hAnsi="Cambria"/>
          <w:sz w:val="22"/>
          <w:szCs w:val="22"/>
        </w:rPr>
        <w:t>5</w:t>
      </w:r>
      <w:r w:rsidRPr="00D34964">
        <w:rPr>
          <w:rFonts w:ascii="Cambria" w:hAnsi="Cambria"/>
          <w:sz w:val="22"/>
          <w:szCs w:val="22"/>
        </w:rPr>
        <w:t xml:space="preserve">0 000,00 zł brutto </w:t>
      </w:r>
      <w:r w:rsidR="00770AAB" w:rsidRPr="00D34964">
        <w:rPr>
          <w:rFonts w:ascii="Cambria" w:hAnsi="Cambria"/>
          <w:sz w:val="22"/>
          <w:szCs w:val="22"/>
        </w:rPr>
        <w:br/>
      </w:r>
      <w:r w:rsidRPr="00D34964">
        <w:rPr>
          <w:rFonts w:ascii="Cambria" w:hAnsi="Cambria"/>
          <w:sz w:val="22"/>
          <w:szCs w:val="22"/>
        </w:rPr>
        <w:t>w ramach jednej umowy;</w:t>
      </w:r>
    </w:p>
    <w:tbl>
      <w:tblPr>
        <w:tblpPr w:leftFromText="141" w:rightFromText="141" w:vertAnchor="text" w:horzAnchor="page" w:tblpX="1011" w:tblpY="154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3255"/>
        <w:gridCol w:w="1560"/>
        <w:gridCol w:w="1275"/>
        <w:gridCol w:w="3261"/>
      </w:tblGrid>
      <w:tr w:rsidR="00CA2B01" w:rsidRPr="00AF05C3" w14:paraId="3C1371DA" w14:textId="77777777" w:rsidTr="00516176">
        <w:trPr>
          <w:trHeight w:val="1973"/>
        </w:trPr>
        <w:tc>
          <w:tcPr>
            <w:tcW w:w="709" w:type="dxa"/>
            <w:vAlign w:val="center"/>
          </w:tcPr>
          <w:p w14:paraId="28F216A5" w14:textId="77777777"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3255" w:type="dxa"/>
            <w:vAlign w:val="center"/>
          </w:tcPr>
          <w:p w14:paraId="6A5B7D53" w14:textId="77777777" w:rsidR="00CA2B01" w:rsidRPr="00603EFB" w:rsidRDefault="00CA2B01" w:rsidP="00516176">
            <w:pPr>
              <w:jc w:val="center"/>
              <w:rPr>
                <w:i/>
              </w:rPr>
            </w:pPr>
            <w:r w:rsidRPr="00603EFB">
              <w:rPr>
                <w:i/>
              </w:rPr>
              <w:t>Przedmiot zamówienia (nazwa) – opis usługi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</w:p>
        </w:tc>
        <w:tc>
          <w:tcPr>
            <w:tcW w:w="1560" w:type="dxa"/>
            <w:vAlign w:val="center"/>
          </w:tcPr>
          <w:p w14:paraId="52E3BAA2" w14:textId="77777777"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Okres wykonywania</w:t>
            </w:r>
            <w:r>
              <w:rPr>
                <w:i/>
              </w:rPr>
              <w:t xml:space="preserve"> usługi „od – do”</w:t>
            </w:r>
          </w:p>
          <w:p w14:paraId="057BBEC2" w14:textId="77777777" w:rsidR="00CA2B01" w:rsidRPr="000A4A10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14:paraId="7751CD26" w14:textId="77777777" w:rsidR="00CA2B01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Wartość usługi brutto w PLN</w:t>
            </w:r>
          </w:p>
        </w:tc>
        <w:tc>
          <w:tcPr>
            <w:tcW w:w="3261" w:type="dxa"/>
            <w:vAlign w:val="center"/>
          </w:tcPr>
          <w:p w14:paraId="18381F3F" w14:textId="77777777" w:rsidR="00CA2B01" w:rsidRPr="000A4A10" w:rsidRDefault="00CA2B01" w:rsidP="00516176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>
              <w:rPr>
                <w:i/>
              </w:rPr>
              <w:t>usługi -nazwa, adres</w:t>
            </w:r>
          </w:p>
        </w:tc>
      </w:tr>
      <w:tr w:rsidR="00CA2B01" w:rsidRPr="00AF05C3" w14:paraId="7724BD89" w14:textId="77777777" w:rsidTr="00516176">
        <w:trPr>
          <w:trHeight w:val="1698"/>
        </w:trPr>
        <w:tc>
          <w:tcPr>
            <w:tcW w:w="709" w:type="dxa"/>
          </w:tcPr>
          <w:p w14:paraId="51039A5A" w14:textId="77777777" w:rsidR="00CA2B01" w:rsidRDefault="00CA2B01" w:rsidP="00516176">
            <w:pPr>
              <w:spacing w:line="360" w:lineRule="auto"/>
              <w:jc w:val="center"/>
              <w:rPr>
                <w:b/>
              </w:rPr>
            </w:pPr>
          </w:p>
          <w:p w14:paraId="12454697" w14:textId="77777777" w:rsidR="00CA2B01" w:rsidRPr="000A4A10" w:rsidRDefault="00CA2B01" w:rsidP="00516176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3255" w:type="dxa"/>
          </w:tcPr>
          <w:p w14:paraId="06B1C4CF" w14:textId="77777777" w:rsidR="00CA2B01" w:rsidRDefault="00CA2B01" w:rsidP="00516176">
            <w:pPr>
              <w:spacing w:line="360" w:lineRule="auto"/>
              <w:jc w:val="both"/>
            </w:pPr>
          </w:p>
          <w:p w14:paraId="6CD7E448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14:paraId="315D8901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14:paraId="6C5DC619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3261" w:type="dxa"/>
          </w:tcPr>
          <w:p w14:paraId="6485AC02" w14:textId="77777777" w:rsidR="00CA2B01" w:rsidRPr="00AF05C3" w:rsidRDefault="00CA2B01" w:rsidP="00516176">
            <w:pPr>
              <w:spacing w:line="360" w:lineRule="auto"/>
              <w:jc w:val="both"/>
            </w:pPr>
          </w:p>
        </w:tc>
      </w:tr>
    </w:tbl>
    <w:p w14:paraId="578837CA" w14:textId="77777777" w:rsidR="00CA2B01" w:rsidRDefault="00CA2B01" w:rsidP="0077309C">
      <w:pPr>
        <w:jc w:val="both"/>
        <w:rPr>
          <w:rFonts w:ascii="Cambria" w:hAnsi="Cambria"/>
          <w:caps/>
        </w:rPr>
      </w:pPr>
    </w:p>
    <w:p w14:paraId="1FD12683" w14:textId="77777777" w:rsidR="00CA2B01" w:rsidRPr="00D34964" w:rsidRDefault="00CA2B01" w:rsidP="00516176">
      <w:pPr>
        <w:jc w:val="both"/>
        <w:rPr>
          <w:i/>
          <w:sz w:val="22"/>
          <w:szCs w:val="22"/>
        </w:rPr>
      </w:pPr>
      <w:r w:rsidRPr="00D34964">
        <w:rPr>
          <w:i/>
          <w:sz w:val="22"/>
          <w:szCs w:val="22"/>
        </w:rPr>
        <w:t xml:space="preserve">W tabeli należy podać wszystkie informacje, pozwalające jednoznacznie stwierdzić </w:t>
      </w:r>
      <w:r w:rsidR="00770AAB" w:rsidRPr="00D34964">
        <w:rPr>
          <w:i/>
          <w:sz w:val="22"/>
          <w:szCs w:val="22"/>
        </w:rPr>
        <w:br/>
      </w:r>
      <w:r w:rsidRPr="00D34964">
        <w:rPr>
          <w:i/>
          <w:sz w:val="22"/>
          <w:szCs w:val="22"/>
        </w:rPr>
        <w:t xml:space="preserve">czy Wykonawca spełnia odpowiednie warunki określone w SIWZ. Do każdej wskazanej </w:t>
      </w:r>
      <w:r w:rsidR="00770AAB" w:rsidRPr="00D34964">
        <w:rPr>
          <w:i/>
          <w:sz w:val="22"/>
          <w:szCs w:val="22"/>
        </w:rPr>
        <w:br/>
      </w:r>
      <w:r w:rsidRPr="00D34964">
        <w:rPr>
          <w:i/>
          <w:sz w:val="22"/>
          <w:szCs w:val="22"/>
        </w:rPr>
        <w:t xml:space="preserve">w wykazie usługi należy dołączyć dowody, potwierdzające czy zostały wykonane </w:t>
      </w:r>
      <w:r w:rsidR="00770AAB" w:rsidRPr="00D34964">
        <w:rPr>
          <w:i/>
          <w:sz w:val="22"/>
          <w:szCs w:val="22"/>
        </w:rPr>
        <w:br/>
      </w:r>
      <w:r w:rsidRPr="00D34964">
        <w:rPr>
          <w:i/>
          <w:sz w:val="22"/>
          <w:szCs w:val="22"/>
        </w:rPr>
        <w:t>lub są wykonywane należycie.</w:t>
      </w:r>
    </w:p>
    <w:p w14:paraId="35BF392C" w14:textId="77777777" w:rsidR="00CA2B01" w:rsidRPr="00522BC1" w:rsidRDefault="00CA2B01" w:rsidP="0077309C">
      <w:pPr>
        <w:pStyle w:val="Tekstpodstawowy2"/>
        <w:spacing w:after="120" w:line="480" w:lineRule="auto"/>
        <w:jc w:val="right"/>
        <w:rPr>
          <w:rFonts w:ascii="Cambria" w:hAnsi="Cambria"/>
        </w:rPr>
      </w:pPr>
    </w:p>
    <w:p w14:paraId="04010EB3" w14:textId="77777777" w:rsidR="00CA2B01" w:rsidRPr="000910A6" w:rsidRDefault="00CA2B01" w:rsidP="0077309C">
      <w:pPr>
        <w:jc w:val="both"/>
        <w:rPr>
          <w:b/>
        </w:rPr>
      </w:pPr>
      <w:bookmarkStart w:id="0" w:name="_GoBack"/>
      <w:bookmarkEnd w:id="0"/>
    </w:p>
    <w:p w14:paraId="379DA7F8" w14:textId="40F9362F" w:rsidR="00CA2B01" w:rsidRPr="00B7595B" w:rsidRDefault="00CA2B01" w:rsidP="00516176">
      <w:pPr>
        <w:jc w:val="both"/>
        <w:rPr>
          <w:rFonts w:asciiTheme="majorHAnsi" w:hAnsiTheme="majorHAnsi"/>
        </w:rPr>
      </w:pPr>
      <w:r w:rsidRPr="00EC16DA">
        <w:rPr>
          <w:rFonts w:asciiTheme="majorHAnsi" w:hAnsiTheme="majorHAnsi"/>
          <w:sz w:val="22"/>
          <w:szCs w:val="22"/>
        </w:rPr>
        <w:t>______________, dnia ____________</w:t>
      </w:r>
      <w:r w:rsidR="0000661E" w:rsidRPr="00EC16DA">
        <w:rPr>
          <w:rFonts w:asciiTheme="majorHAnsi" w:hAnsiTheme="majorHAnsi"/>
          <w:sz w:val="22"/>
          <w:szCs w:val="22"/>
        </w:rPr>
        <w:t xml:space="preserve">2019 </w:t>
      </w:r>
      <w:r w:rsidRPr="00EC16DA">
        <w:rPr>
          <w:rFonts w:asciiTheme="majorHAnsi" w:hAnsiTheme="majorHAnsi"/>
          <w:sz w:val="22"/>
          <w:szCs w:val="22"/>
        </w:rPr>
        <w:t>r.</w:t>
      </w:r>
      <w:r w:rsidRPr="00B7595B">
        <w:rPr>
          <w:rFonts w:asciiTheme="majorHAnsi" w:hAnsiTheme="majorHAnsi"/>
        </w:rPr>
        <w:t xml:space="preserve">               ________________</w:t>
      </w:r>
      <w:r w:rsidR="00B7595B">
        <w:rPr>
          <w:rFonts w:asciiTheme="majorHAnsi" w:hAnsiTheme="majorHAnsi"/>
        </w:rPr>
        <w:t>_________________</w:t>
      </w:r>
      <w:r w:rsidRPr="00B7595B">
        <w:rPr>
          <w:rFonts w:asciiTheme="majorHAnsi" w:hAnsiTheme="majorHAnsi"/>
        </w:rPr>
        <w:t>_______________</w:t>
      </w:r>
    </w:p>
    <w:p w14:paraId="36419EC0" w14:textId="2A4B5801" w:rsidR="00CA2B01" w:rsidRPr="00D34964" w:rsidRDefault="00CA2B01" w:rsidP="00516176">
      <w:pPr>
        <w:jc w:val="both"/>
        <w:rPr>
          <w:rFonts w:asciiTheme="majorHAnsi" w:hAnsiTheme="majorHAnsi"/>
          <w:sz w:val="22"/>
          <w:szCs w:val="22"/>
        </w:rPr>
      </w:pPr>
      <w:r w:rsidRPr="00D34964">
        <w:rPr>
          <w:rFonts w:asciiTheme="majorHAnsi" w:hAnsiTheme="majorHAnsi"/>
          <w:sz w:val="22"/>
          <w:szCs w:val="22"/>
        </w:rPr>
        <w:t xml:space="preserve">                                                                  </w:t>
      </w:r>
      <w:r w:rsidRPr="00D34964">
        <w:rPr>
          <w:rFonts w:asciiTheme="majorHAnsi" w:hAnsiTheme="majorHAnsi"/>
          <w:sz w:val="22"/>
          <w:szCs w:val="22"/>
        </w:rPr>
        <w:tab/>
      </w:r>
      <w:r w:rsidRPr="00D34964">
        <w:rPr>
          <w:rFonts w:asciiTheme="majorHAnsi" w:hAnsiTheme="majorHAnsi"/>
          <w:sz w:val="22"/>
          <w:szCs w:val="22"/>
        </w:rPr>
        <w:tab/>
        <w:t xml:space="preserve"> </w:t>
      </w:r>
      <w:r w:rsidR="00D34964">
        <w:rPr>
          <w:rFonts w:asciiTheme="majorHAnsi" w:hAnsiTheme="majorHAnsi"/>
          <w:sz w:val="22"/>
          <w:szCs w:val="22"/>
        </w:rPr>
        <w:tab/>
      </w:r>
      <w:r w:rsidRPr="00D34964">
        <w:rPr>
          <w:rFonts w:asciiTheme="majorHAnsi" w:hAnsiTheme="majorHAnsi"/>
          <w:sz w:val="22"/>
          <w:szCs w:val="22"/>
        </w:rPr>
        <w:t xml:space="preserve">     podpis osoby (osób) uprawnionej(</w:t>
      </w:r>
      <w:proofErr w:type="spellStart"/>
      <w:r w:rsidRPr="00D34964">
        <w:rPr>
          <w:rFonts w:asciiTheme="majorHAnsi" w:hAnsiTheme="majorHAnsi"/>
          <w:sz w:val="22"/>
          <w:szCs w:val="22"/>
        </w:rPr>
        <w:t>ych</w:t>
      </w:r>
      <w:proofErr w:type="spellEnd"/>
      <w:r w:rsidRPr="00D34964">
        <w:rPr>
          <w:rFonts w:asciiTheme="majorHAnsi" w:hAnsiTheme="majorHAnsi"/>
          <w:sz w:val="22"/>
          <w:szCs w:val="22"/>
        </w:rPr>
        <w:t>)</w:t>
      </w:r>
    </w:p>
    <w:p w14:paraId="0E73F46F" w14:textId="56788175" w:rsidR="00CA2B01" w:rsidRPr="00D34964" w:rsidRDefault="00CA2B01" w:rsidP="00516176">
      <w:pPr>
        <w:jc w:val="both"/>
        <w:rPr>
          <w:rFonts w:asciiTheme="majorHAnsi" w:hAnsiTheme="majorHAnsi"/>
          <w:sz w:val="22"/>
          <w:szCs w:val="22"/>
        </w:rPr>
      </w:pPr>
      <w:r w:rsidRPr="00D34964">
        <w:rPr>
          <w:rFonts w:asciiTheme="majorHAnsi" w:hAnsiTheme="majorHAnsi"/>
          <w:sz w:val="22"/>
          <w:szCs w:val="22"/>
        </w:rPr>
        <w:t xml:space="preserve">                                                                                    </w:t>
      </w:r>
      <w:r w:rsidR="00D34964">
        <w:rPr>
          <w:rFonts w:asciiTheme="majorHAnsi" w:hAnsiTheme="majorHAnsi"/>
          <w:sz w:val="22"/>
          <w:szCs w:val="22"/>
        </w:rPr>
        <w:tab/>
      </w:r>
      <w:r w:rsidRPr="00D34964">
        <w:rPr>
          <w:rFonts w:asciiTheme="majorHAnsi" w:hAnsiTheme="majorHAnsi"/>
          <w:sz w:val="22"/>
          <w:szCs w:val="22"/>
        </w:rPr>
        <w:tab/>
      </w:r>
      <w:r w:rsidR="00D34964">
        <w:rPr>
          <w:rFonts w:asciiTheme="majorHAnsi" w:hAnsiTheme="majorHAnsi"/>
          <w:sz w:val="22"/>
          <w:szCs w:val="22"/>
        </w:rPr>
        <w:tab/>
      </w:r>
      <w:r w:rsidRPr="00D34964">
        <w:rPr>
          <w:rFonts w:asciiTheme="majorHAnsi" w:hAnsiTheme="majorHAnsi"/>
          <w:sz w:val="22"/>
          <w:szCs w:val="22"/>
        </w:rPr>
        <w:t>do reprezentowania Wykonawcy</w:t>
      </w:r>
    </w:p>
    <w:p w14:paraId="11750125" w14:textId="77777777" w:rsidR="00CA2B01" w:rsidRPr="00D34964" w:rsidRDefault="00CA2B01" w:rsidP="00516176">
      <w:pPr>
        <w:pStyle w:val="Tekstpodstawowy"/>
        <w:ind w:left="4956"/>
        <w:rPr>
          <w:sz w:val="22"/>
          <w:szCs w:val="22"/>
        </w:rPr>
      </w:pPr>
      <w:r w:rsidRPr="00D34964">
        <w:rPr>
          <w:sz w:val="22"/>
          <w:szCs w:val="22"/>
        </w:rPr>
        <w:t xml:space="preserve">                                                                               </w:t>
      </w:r>
    </w:p>
    <w:p w14:paraId="50B9B278" w14:textId="77777777" w:rsidR="00CA2B01" w:rsidRDefault="00CA2B01" w:rsidP="0077309C"/>
    <w:p w14:paraId="7F00911D" w14:textId="77777777" w:rsidR="00CA2B01" w:rsidRDefault="00B7595B" w:rsidP="0077309C">
      <w:r>
        <w:t>Uwaga:</w:t>
      </w:r>
    </w:p>
    <w:p w14:paraId="53CBF879" w14:textId="77777777" w:rsidR="00CA2B01" w:rsidRDefault="00CA2B01" w:rsidP="00770AAB">
      <w:pPr>
        <w:pStyle w:val="Tekstprzypisukocowego"/>
        <w:jc w:val="both"/>
        <w:rPr>
          <w:sz w:val="22"/>
          <w:szCs w:val="22"/>
        </w:rPr>
      </w:pPr>
      <w:r>
        <w:t>w przypadku świadczeń okresowych lub ciągłych należy podać wartość pełnej usługi, jak również wartość usługi zreali</w:t>
      </w:r>
      <w:r w:rsidR="00B7595B">
        <w:t xml:space="preserve">zowanej do dnia składania ofert oraz </w:t>
      </w:r>
      <w:r w:rsidRPr="00A32C43">
        <w:t>należy wskazać datę rozpoczęcia wykonywania usługi oraz wpisać, iż trwa ona nadal</w:t>
      </w:r>
      <w:r w:rsidR="005C1033">
        <w:rPr>
          <w:sz w:val="22"/>
          <w:szCs w:val="22"/>
        </w:rPr>
        <w:t>.</w:t>
      </w:r>
    </w:p>
    <w:p w14:paraId="53082C5F" w14:textId="77777777" w:rsidR="00CA2B01" w:rsidRDefault="00CA2B01" w:rsidP="00A32C43">
      <w:pPr>
        <w:rPr>
          <w:sz w:val="22"/>
          <w:szCs w:val="22"/>
        </w:rPr>
      </w:pPr>
    </w:p>
    <w:p w14:paraId="7B9B205C" w14:textId="77777777" w:rsidR="00CA2B01" w:rsidRDefault="00CA2B01" w:rsidP="00A32C43">
      <w:pPr>
        <w:rPr>
          <w:sz w:val="22"/>
          <w:szCs w:val="22"/>
        </w:rPr>
      </w:pPr>
    </w:p>
    <w:p w14:paraId="09356030" w14:textId="244C85BB" w:rsidR="00D34964" w:rsidRDefault="00D34964">
      <w:pPr>
        <w:rPr>
          <w:rFonts w:ascii="Cambria" w:hAnsi="Cambria"/>
          <w:sz w:val="22"/>
          <w:szCs w:val="22"/>
        </w:rPr>
      </w:pPr>
    </w:p>
    <w:sectPr w:rsidR="00D34964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E32838" w14:textId="77777777" w:rsidR="00E96F2A" w:rsidRDefault="00E96F2A" w:rsidP="006239B3">
      <w:r>
        <w:separator/>
      </w:r>
    </w:p>
  </w:endnote>
  <w:endnote w:type="continuationSeparator" w:id="0">
    <w:p w14:paraId="3C751231" w14:textId="77777777" w:rsidR="00E96F2A" w:rsidRDefault="00E96F2A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403FD" w14:textId="77777777" w:rsidR="00EA02D9" w:rsidRPr="00314A9E" w:rsidRDefault="00EA02D9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C7B49E" w14:textId="77777777" w:rsidR="00E96F2A" w:rsidRDefault="00E96F2A" w:rsidP="006239B3">
      <w:r>
        <w:separator/>
      </w:r>
    </w:p>
  </w:footnote>
  <w:footnote w:type="continuationSeparator" w:id="0">
    <w:p w14:paraId="7A8DB861" w14:textId="77777777" w:rsidR="00E96F2A" w:rsidRDefault="00E96F2A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D93D1" w14:textId="77777777" w:rsidR="00EA02D9" w:rsidRPr="00A32C43" w:rsidRDefault="00EA02D9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</w:t>
    </w:r>
    <w:r>
      <w:rPr>
        <w:szCs w:val="20"/>
      </w:rPr>
      <w:t>30</w:t>
    </w:r>
    <w:r w:rsidRPr="00744C4B">
      <w:rPr>
        <w:szCs w:val="20"/>
      </w:rPr>
      <w:t>.201</w:t>
    </w:r>
    <w:r>
      <w:rPr>
        <w:szCs w:val="20"/>
      </w:rPr>
      <w:t>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49D10DC"/>
    <w:multiLevelType w:val="hybridMultilevel"/>
    <w:tmpl w:val="15D25C3A"/>
    <w:lvl w:ilvl="0" w:tplc="CD78088C">
      <w:start w:val="7"/>
      <w:numFmt w:val="decimal"/>
      <w:lvlText w:val="%1."/>
      <w:lvlJc w:val="left"/>
      <w:pPr>
        <w:tabs>
          <w:tab w:val="num" w:pos="2912"/>
        </w:tabs>
        <w:ind w:left="2912" w:hanging="360"/>
      </w:pPr>
      <w:rPr>
        <w:rFonts w:hint="default"/>
        <w:b w:val="0"/>
        <w:i w:val="0"/>
        <w:sz w:val="20"/>
        <w:szCs w:val="20"/>
        <w:u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6" w15:restartNumberingAfterBreak="0">
    <w:nsid w:val="1A99109B"/>
    <w:multiLevelType w:val="multilevel"/>
    <w:tmpl w:val="7CAC4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7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8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9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3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4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6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8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2" w15:restartNumberingAfterBreak="0">
    <w:nsid w:val="3A98187A"/>
    <w:multiLevelType w:val="multilevel"/>
    <w:tmpl w:val="6F1AC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ascii="Calibri" w:eastAsia="Batang" w:hAnsi="Calibri" w:cs="Calibri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5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1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2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4" w15:restartNumberingAfterBreak="0">
    <w:nsid w:val="4A0F6C0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6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7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9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0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1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57"/>
  </w:num>
  <w:num w:numId="4">
    <w:abstractNumId w:val="34"/>
  </w:num>
  <w:num w:numId="5">
    <w:abstractNumId w:val="58"/>
  </w:num>
  <w:num w:numId="6">
    <w:abstractNumId w:val="45"/>
  </w:num>
  <w:num w:numId="7">
    <w:abstractNumId w:val="48"/>
  </w:num>
  <w:num w:numId="8">
    <w:abstractNumId w:val="38"/>
  </w:num>
  <w:num w:numId="9">
    <w:abstractNumId w:val="41"/>
  </w:num>
  <w:num w:numId="10">
    <w:abstractNumId w:val="51"/>
  </w:num>
  <w:num w:numId="11">
    <w:abstractNumId w:val="19"/>
  </w:num>
  <w:num w:numId="12">
    <w:abstractNumId w:val="11"/>
  </w:num>
  <w:num w:numId="13">
    <w:abstractNumId w:val="46"/>
  </w:num>
  <w:num w:numId="14">
    <w:abstractNumId w:val="13"/>
  </w:num>
  <w:num w:numId="15">
    <w:abstractNumId w:val="56"/>
  </w:num>
  <w:num w:numId="16">
    <w:abstractNumId w:val="26"/>
  </w:num>
  <w:num w:numId="17">
    <w:abstractNumId w:val="18"/>
  </w:num>
  <w:num w:numId="18">
    <w:abstractNumId w:val="42"/>
  </w:num>
  <w:num w:numId="19">
    <w:abstractNumId w:val="17"/>
  </w:num>
  <w:num w:numId="20">
    <w:abstractNumId w:val="47"/>
  </w:num>
  <w:num w:numId="21">
    <w:abstractNumId w:val="49"/>
  </w:num>
  <w:num w:numId="22">
    <w:abstractNumId w:val="53"/>
  </w:num>
  <w:num w:numId="23">
    <w:abstractNumId w:val="39"/>
  </w:num>
  <w:num w:numId="24">
    <w:abstractNumId w:val="10"/>
  </w:num>
  <w:num w:numId="25">
    <w:abstractNumId w:val="52"/>
  </w:num>
  <w:num w:numId="26">
    <w:abstractNumId w:val="50"/>
  </w:num>
  <w:num w:numId="27">
    <w:abstractNumId w:val="25"/>
  </w:num>
  <w:num w:numId="28">
    <w:abstractNumId w:val="37"/>
  </w:num>
  <w:num w:numId="29">
    <w:abstractNumId w:val="33"/>
  </w:num>
  <w:num w:numId="30">
    <w:abstractNumId w:val="8"/>
  </w:num>
  <w:num w:numId="31">
    <w:abstractNumId w:val="27"/>
  </w:num>
  <w:num w:numId="32">
    <w:abstractNumId w:val="59"/>
  </w:num>
  <w:num w:numId="33">
    <w:abstractNumId w:val="22"/>
  </w:num>
  <w:num w:numId="34">
    <w:abstractNumId w:val="23"/>
  </w:num>
  <w:num w:numId="35">
    <w:abstractNumId w:val="0"/>
  </w:num>
  <w:num w:numId="36">
    <w:abstractNumId w:val="40"/>
  </w:num>
  <w:num w:numId="37">
    <w:abstractNumId w:val="36"/>
  </w:num>
  <w:num w:numId="38">
    <w:abstractNumId w:val="35"/>
  </w:num>
  <w:num w:numId="39">
    <w:abstractNumId w:val="30"/>
  </w:num>
  <w:num w:numId="40">
    <w:abstractNumId w:val="54"/>
  </w:num>
  <w:num w:numId="41">
    <w:abstractNumId w:val="21"/>
  </w:num>
  <w:num w:numId="42">
    <w:abstractNumId w:val="7"/>
  </w:num>
  <w:num w:numId="43">
    <w:abstractNumId w:val="12"/>
  </w:num>
  <w:num w:numId="44">
    <w:abstractNumId w:val="29"/>
  </w:num>
  <w:num w:numId="45">
    <w:abstractNumId w:val="28"/>
  </w:num>
  <w:num w:numId="46">
    <w:abstractNumId w:val="16"/>
  </w:num>
  <w:num w:numId="47">
    <w:abstractNumId w:val="44"/>
  </w:num>
  <w:num w:numId="48">
    <w:abstractNumId w:val="32"/>
  </w:num>
  <w:num w:numId="49">
    <w:abstractNumId w:val="1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61E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061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8D4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111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50F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3B41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36F44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6E14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3F1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0FDC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0EA0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59AC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3F7B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E7AA1"/>
    <w:rsid w:val="003E7E66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6269"/>
    <w:rsid w:val="00407766"/>
    <w:rsid w:val="00407CB3"/>
    <w:rsid w:val="00407D29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465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2827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87832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4AA0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794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2DE6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0E0F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4EA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461"/>
    <w:rsid w:val="006A0735"/>
    <w:rsid w:val="006A1D2A"/>
    <w:rsid w:val="006A3D81"/>
    <w:rsid w:val="006A3F14"/>
    <w:rsid w:val="006A4812"/>
    <w:rsid w:val="006A497D"/>
    <w:rsid w:val="006A5071"/>
    <w:rsid w:val="006A55BD"/>
    <w:rsid w:val="006A5692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FB0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0AAB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531E"/>
    <w:rsid w:val="007B6011"/>
    <w:rsid w:val="007B6E81"/>
    <w:rsid w:val="007B7B08"/>
    <w:rsid w:val="007C00D8"/>
    <w:rsid w:val="007C05DA"/>
    <w:rsid w:val="007C1F28"/>
    <w:rsid w:val="007C2AD5"/>
    <w:rsid w:val="007C2DF0"/>
    <w:rsid w:val="007C4CA9"/>
    <w:rsid w:val="007C665D"/>
    <w:rsid w:val="007C6E96"/>
    <w:rsid w:val="007C6F38"/>
    <w:rsid w:val="007C7F01"/>
    <w:rsid w:val="007D07DB"/>
    <w:rsid w:val="007D14D7"/>
    <w:rsid w:val="007D1A2D"/>
    <w:rsid w:val="007D1AA2"/>
    <w:rsid w:val="007D5391"/>
    <w:rsid w:val="007D5E72"/>
    <w:rsid w:val="007D6BC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811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1DF0"/>
    <w:rsid w:val="009230F2"/>
    <w:rsid w:val="00925B42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1C3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0D3D"/>
    <w:rsid w:val="009A1554"/>
    <w:rsid w:val="009A18E9"/>
    <w:rsid w:val="009A1D24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08C8"/>
    <w:rsid w:val="009B0E73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70BF"/>
    <w:rsid w:val="009B72EA"/>
    <w:rsid w:val="009B75ED"/>
    <w:rsid w:val="009B790A"/>
    <w:rsid w:val="009C141C"/>
    <w:rsid w:val="009C1E85"/>
    <w:rsid w:val="009C20BA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623D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A3E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33F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487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141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0797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BB1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964"/>
    <w:rsid w:val="00D34C73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6DBE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6F2A"/>
    <w:rsid w:val="00E97454"/>
    <w:rsid w:val="00EA02D9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16DA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4A24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5F3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DA7C78D"/>
  <w15:docId w15:val="{7A9D9A76-C2C5-4D3F-ABF7-8EFC369D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  <w:style w:type="paragraph" w:customStyle="1" w:styleId="Standardowy0">
    <w:name w:val="Standardowy.+"/>
    <w:rsid w:val="00572794"/>
    <w:pPr>
      <w:suppressAutoHyphens/>
      <w:autoSpaceDE w:val="0"/>
    </w:pPr>
    <w:rPr>
      <w:rFonts w:ascii="Arial" w:eastAsia="Times New Roman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CAA591-BAB9-43F4-B88F-29570BEAF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4</cp:revision>
  <cp:lastPrinted>2018-07-09T10:49:00Z</cp:lastPrinted>
  <dcterms:created xsi:type="dcterms:W3CDTF">2019-08-02T11:08:00Z</dcterms:created>
  <dcterms:modified xsi:type="dcterms:W3CDTF">2019-08-02T11:14:00Z</dcterms:modified>
</cp:coreProperties>
</file>